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Qatar</w:t>
      </w:r>
      <w:r>
        <w:t xml:space="preserve"> </w:t>
      </w:r>
      <w:r>
        <w:t xml:space="preserve">Doha</w:t>
      </w:r>
    </w:p>
    <w:bookmarkStart w:id="20" w:name="X70a9f3963521652360e3f2e3e90ae3853d81dd1"/>
    <w:p>
      <w:pPr>
        <w:pStyle w:val="Heading1"/>
      </w:pPr>
      <w:r>
        <w:t xml:space="preserve">Cover Letter for a Musician Position in Qatar Doha</w:t>
      </w:r>
    </w:p>
    <w:p>
      <w:pPr>
        <w:pStyle w:val="FirstParagraph"/>
      </w:pPr>
      <w:r>
        <w:t xml:space="preserve">Dear [Hiring Manager's Name],</w:t>
      </w:r>
    </w:p>
    <w:p>
      <w:pPr>
        <w:pStyle w:val="BodyText"/>
      </w:pPr>
      <w:r>
        <w:t xml:space="preserve">As a dedicated and passionate musician with over [X years] of experience in the dynamic world of music, I am excited to submit my application for a musician position in Qatar Doha. This opportunity aligns perfectly with my artistic aspirations and professional goals, as I have long admired the vibrant cultural landscape of Qatar Doha and its growing prominence as a hub for musical innovation and collaboration. My journey as a Musician has been defined by a commitment to excellence, creative exploration, and the ability to connect with diverse audiences through sound. I am eager to contribute my unique talents to the thriving music scene in Qatar Doha, where I believe my skills can create meaningful impact.</w:t>
      </w:r>
    </w:p>
    <w:p>
      <w:pPr>
        <w:pStyle w:val="BodyText"/>
      </w:pPr>
      <w:r>
        <w:t xml:space="preserve">Throughout my career as a Musician, I have had the privilege of performing in various settings, from intimate acoustic gatherings to large-scale concerts and cultural festivals. My versatility across genres—from classical compositions to contemporary and world music—has allowed me to adapt to different artistic environments while maintaining a strong sense of authenticity. Whether it’s composing original pieces or collaborating with fellow artists, I approach every project with creativity, discipline, and a deep respect for the power of music to transcend boundaries. In Qatar Doha, I see an unparalleled opportunity to merge my musical expertise with the region’s rich cultural heritage and progressive vision.</w:t>
      </w:r>
    </w:p>
    <w:p>
      <w:pPr>
        <w:pStyle w:val="BodyText"/>
      </w:pPr>
      <w:r>
        <w:t xml:space="preserve">Qatar Doha has always been a place that resonates deeply with my artistic values. The city’s commitment to fostering the arts through initiatives like the Qatar Foundation, the Katara Cultural Village, and international music festivals such as the Doha Jazz Festival reflects a community that values innovation and cultural exchange. As a Musician, I am particularly drawn to Doha’s ability to blend traditional Middle Eastern sounds with global influences, creating a unique sonic identity that is both timeless and forward-thinking. This environment would allow me to explore new creative directions while contributing my own voice to the ever-evolving musical narrative of the region.</w:t>
      </w:r>
    </w:p>
    <w:p>
      <w:pPr>
        <w:pStyle w:val="BodyText"/>
      </w:pPr>
      <w:r>
        <w:t xml:space="preserve">My experience as a Musician has equipped me with technical proficiency, strong interpersonal skills, and an unwavering work ethic. I have collaborated with musicians from diverse backgrounds, including orchestras, ensembles, and solo projects. This exposure has honed my ability to adapt to different musical styles and work effectively in team-oriented settings—qualities that are essential for success in Qatar Doha’s collaborative arts ecosystem. Additionally, my proficiency in [specific instrument or skill] and [mention any relevant certifications or training] enables me to bring a high level of professionalism and artistry to any performance or educational setting.</w:t>
      </w:r>
    </w:p>
    <w:p>
      <w:pPr>
        <w:pStyle w:val="BodyText"/>
      </w:pPr>
      <w:r>
        <w:t xml:space="preserve">One of the most rewarding aspects of being a Musician is the ability to inspire and educate others through music. I have led workshops, mentored aspiring artists, and participated in community programs that emphasize the transformative power of music. In Qatar Doha, I would be thrilled to contribute to similar initiatives, whether through teaching at local conservatories, performing at cultural events, or collaborating with young musicians to nurture their talents. The city’s emphasis on youth development and creative education aligns perfectly with my belief in music as a tool for personal and societal growth.</w:t>
      </w:r>
    </w:p>
    <w:p>
      <w:pPr>
        <w:pStyle w:val="BodyText"/>
      </w:pPr>
      <w:r>
        <w:t xml:space="preserve">Qatar Doha’s unique position as a global crossroads of culture makes it an ideal location for a Musician like myself to thrive. The city’s modern infrastructure, coupled with its deep-rooted traditions, creates an environment where innovation and heritage coexist harmoniously. I am particularly inspired by the opportunities to engage with Qatar’s rich musical history, such as the traditional instruments and rhythms of the Arabian Peninsula, while also embracing contemporary genres that reflect the country’s cosmopolitan identity. This duality is something I aim to honor in my work, ensuring that every performance and composition resonates with both cultural authenticity and modern relevance.</w:t>
      </w:r>
    </w:p>
    <w:p>
      <w:pPr>
        <w:pStyle w:val="BodyText"/>
      </w:pPr>
      <w:r>
        <w:t xml:space="preserve">In addition to my artistic contributions, I bring a strong sense of adaptability and professionalism. Having performed in international venues across [mention countries or regions], I am well-versed in navigating different cultural contexts while maintaining the integrity of my craft. My ability to communicate effectively in multiple languages and my sensitivity to diverse audiences further position me as a valuable asset to any organization in Qatar Doha. I am confident that my background as a Musician, combined with my passion for cultural exchange, will enable me to make a meaningful contribution to your team.</w:t>
      </w:r>
    </w:p>
    <w:p>
      <w:pPr>
        <w:pStyle w:val="BodyText"/>
      </w:pPr>
      <w:r>
        <w:t xml:space="preserve">Thank you for considering my application. I would be honored to bring my musical talents and enthusiasm to Qatar Doha and contribute to its vibrant arts community. I am eager to discuss how my skills and experiences align with the goals of your organization. Please feel free to contact me at [phone number] or [email address] at your convenience. I look forward to the possibility of collaborating with you in this exciting journey as a Musician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Qatar Doha</dc:title>
  <dc:creator/>
  <dc:language>en</dc:language>
  <cp:keywords/>
  <dcterms:created xsi:type="dcterms:W3CDTF">2026-07-23T05:34:32Z</dcterms:created>
  <dcterms:modified xsi:type="dcterms:W3CDTF">2026-07-23T05:34:32Z</dcterms:modified>
</cp:coreProperties>
</file>

<file path=docProps/custom.xml><?xml version="1.0" encoding="utf-8"?>
<Properties xmlns="http://schemas.openxmlformats.org/officeDocument/2006/custom-properties" xmlns:vt="http://schemas.openxmlformats.org/officeDocument/2006/docPropsVTypes"/>
</file>